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Ghana</w:t>
      </w:r>
      <w:r>
        <w:t xml:space="preserve"> </w:t>
      </w:r>
      <w:r>
        <w:t xml:space="preserve">Accra</w:t>
      </w:r>
    </w:p>
    <w:bookmarkStart w:id="20" w:name="X647bfe45d3773d4cfd9e7e50cf7b4dcdcb0aa31"/>
    <w:p>
      <w:pPr>
        <w:pStyle w:val="Heading1"/>
      </w:pPr>
      <w:r>
        <w:t xml:space="preserve">Internship Application Letter: Translator Interpreter Position in Ghana Accra</w:t>
      </w:r>
    </w:p>
    <w:p>
      <w:pPr>
        <w:pStyle w:val="FirstParagraph"/>
      </w:pPr>
      <w:r>
        <w:t xml:space="preserve">Dear Hiring Manager,</w:t>
      </w:r>
    </w:p>
    <w:p>
      <w:pPr>
        <w:pStyle w:val="BodyText"/>
      </w:pPr>
      <w:r>
        <w:t xml:space="preserve">I am writing with profound enthusiasm to express my sincere interest in the Translator Interpreter Internship position at your esteemed organization, as advertised on [Platform where ad was seen - e.g., Ghanaian Ministry of Education website, local NGO portal, or university career page]. As a dedicated linguistics student with specialized training in cross-cultural communication and a deep commitment to serving Ghana's vibrant multilingual community in Accra, I am confident that my skills and passion align precisely with the requirements of this role. This Internship Application Letter serves as my formal introduction and demonstrates how my background uniquely positions me to contribute meaningfully to your team’s mission within the heart of Ghana Accra.</w:t>
      </w:r>
    </w:p>
    <w:p>
      <w:pPr>
        <w:pStyle w:val="BodyText"/>
      </w:pPr>
      <w:r>
        <w:t xml:space="preserve">My academic journey at [Your University Name, e.g., University of Ghana, Legon] has been rigorously focused on linguistic theory, translation studies, and cultural competency. I have achieved distinction in courses covering Advanced Translation Techniques (English to Akan/Twi), Interpretation Strategies for Legal and Medical Contexts, and the sociolinguistics of West Africa. Crucially, my proficiency extends beyond textbook knowledge; I am fluent in English (my first language) as well as Akan (Twi) – a major Ghanaian language spoken by over 40% of the population, particularly prevalent in Accra’s metropolitan area – and possess functional skills in Ewe and Ga. This linguistic foundation allows me to navigate the complex tapestry of languages encountered daily across Accra's diverse neighborhoods, from the bustling markets of Osu and Kaneshie to government offices in Cantonments. I have actively sought opportunities to apply these skills locally, including translating community health brochures for a non-profit working with migrant populations in Accra’s Ashiedu Keteke district and providing interpretation support during a university-organized legal aid clinic at the Accra High Court, where accuracy and cultural sensitivity were paramount.</w:t>
      </w:r>
    </w:p>
    <w:p>
      <w:pPr>
        <w:pStyle w:val="BodyText"/>
      </w:pPr>
      <w:r>
        <w:t xml:space="preserve">The distinction between translation and interpretation is one I deeply understand, as it is fundamental to effective communication in Ghana. Translation involves rendering written text with precision across languages, requiring meticulous attention to context – whether translating government policy documents for the Ministry of Gender, Children and Social Protection in Accra or adapting marketing materials for international NGOs operating within the city. Interpretation, on the other hand, demands real-time verbal agility; it’s about facilitating seamless dialogue between speakers of different languages during meetings, community dialogues (such as those held at the Ghana National Museum), or healthcare consultations. I have honed this dual capability through intensive training and practical experience. For instance, I recently provided simultaneous interpretation for a UNDP workshop on sustainable urban development in Accra, ensuring complex technical terms were accurately conveyed to Ga-speaking participants while maintaining the intended nuance of the discussion – a task requiring not just linguistic skill but deep respect for Ghanaian cultural protocols. This experience solidified my understanding that effective Translation Interpreter work in Ghana Accra is not merely about language conversion; it’s about bridging cultural gaps and empowering communication within a dynamic, rapidly growing urban center.</w:t>
      </w:r>
    </w:p>
    <w:p>
      <w:pPr>
        <w:pStyle w:val="BodyText"/>
      </w:pPr>
      <w:r>
        <w:t xml:space="preserve">Accra is the pulsating economic, political, and cultural epicenter of Ghana – a city where over 50 languages are spoken daily. This linguistic diversity presents both a significant challenge and an immense opportunity for organizations serving its population. I am particularly drawn to your organization’s work in [Mention specific area if known: e.g., international development, healthcare access, education, diplomacy] because I recognize the critical need for accurate and culturally resonant communication within Accra’s unique context. My previous volunteer work with [Local NGO Name] involved translating educational materials into Twi for children in the Ashesi community of Accra, ensuring they were not only linguistically accessible but also culturally relevant – a nuance essential for effective service delivery. I understand that in Ghana Accra, misinterpretation can have tangible consequences, whether in healthcare settings where medical instructions must be clear or in diplomatic forums where precise language is vital for mutual understanding. My approach prioritizes ethical translation and interpretation practices, adhering strictly to confidentiality protocols and striving always to maintain the voice of the original speaker/writer within Ghanaian cultural frameworks.</w:t>
      </w:r>
    </w:p>
    <w:p>
      <w:pPr>
        <w:pStyle w:val="BodyText"/>
      </w:pPr>
      <w:r>
        <w:t xml:space="preserve">My commitment to contributing meaningfully to Ghana’s development through language services is unwavering. I am eager to immerse myself in your organization’s specific projects within Accra, learning from experienced professionals while applying my skills. My adaptability allows me to thrive in the fast-paced environment of a major African capital like Accra, where communication needs are diverse and urgent. I am available for an immediate start and flexible regarding internship duration. I have attached my detailed CV, which includes references from language professors at the University of Ghana and supervisors from my community translation projects in Accra, as well as copies of relevant certification (e.g., [Mention specific certification if held, like Cambridge Advanced Translation Certificate or similar]).</w:t>
      </w:r>
    </w:p>
    <w:p>
      <w:pPr>
        <w:pStyle w:val="BodyText"/>
      </w:pPr>
      <w:r>
        <w:t xml:space="preserve">Thank you for considering my application for this vital Translator Interpreter Internship. I am incredibly excited about the possibility of contributing to your team’s impactful work within Ghana Accra, leveraging my linguistic skills and cultural understanding to foster clearer communication and stronger connections across diverse communities. I look forward to discussing how my qualifications can support your organization’s objectives during an interview at your earliest convenienc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City, Ghana - e.g., Accra, Gha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Ghana Accra</dc:title>
  <dc:creator/>
  <dc:language>en</dc:language>
  <cp:keywords/>
  <dcterms:created xsi:type="dcterms:W3CDTF">2026-07-20T05:59:06Z</dcterms:created>
  <dcterms:modified xsi:type="dcterms:W3CDTF">2026-07-20T05:59:06Z</dcterms:modified>
</cp:coreProperties>
</file>

<file path=docProps/custom.xml><?xml version="1.0" encoding="utf-8"?>
<Properties xmlns="http://schemas.openxmlformats.org/officeDocument/2006/custom-properties" xmlns:vt="http://schemas.openxmlformats.org/officeDocument/2006/docPropsVTypes"/>
</file>